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[] arg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&amp;&amp; 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[] methods = 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scanner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name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nt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ge = 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tring id 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= 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identifi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Birthable birthable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lastRenderedPageBreak/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oldierImpl</w:t>
      </w:r>
      <w:r w:rsidRPr="00070ABB">
        <w:rPr>
          <w:noProof/>
        </w:rPr>
        <w:t xml:space="preserve"> – general class for soldiers, holding </w:t>
      </w:r>
      <w:r w:rsidRPr="00070ABB">
        <w:rPr>
          <w:b/>
          <w:noProof/>
        </w:rPr>
        <w:t>id</w:t>
      </w:r>
      <w:r w:rsidRPr="00070ABB">
        <w:t xml:space="preserve"> </w:t>
      </w:r>
      <w:r w:rsidRPr="00070ABB">
        <w:rPr>
          <w:noProof/>
        </w:rPr>
        <w:t>(</w:t>
      </w:r>
      <w:r w:rsidRPr="00070ABB">
        <w:t>int)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first nam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last name</w:t>
      </w:r>
    </w:p>
    <w:p w14:paraId="6845ABB1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PrivateImpl</w:t>
      </w:r>
      <w:r w:rsidRPr="00070ABB">
        <w:rPr>
          <w:noProof/>
        </w:rPr>
        <w:t xml:space="preserve"> – lowest base soldier type, holding the field </w:t>
      </w:r>
      <w:r w:rsidRPr="00070ABB">
        <w:rPr>
          <w:b/>
          <w:noProof/>
        </w:rPr>
        <w:t>salary</w:t>
      </w:r>
      <w:r w:rsidRPr="00070ABB">
        <w:rPr>
          <w:noProof/>
        </w:rPr>
        <w:t>(double)</w:t>
      </w:r>
    </w:p>
    <w:p w14:paraId="53D8940B" w14:textId="77777777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LieutenantGeneral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PrivatesImpl</w:t>
      </w:r>
      <w:r w:rsidRPr="00070ABB">
        <w:rPr>
          <w:noProof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DF4E1B">
        <w:rPr>
          <w:rFonts w:ascii="Consolas" w:hAnsi="Consolas"/>
          <w:b/>
          <w:noProof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 xml:space="preserve">SpecialisedSoldierImpl – </w:t>
      </w:r>
      <w:r w:rsidRPr="00070ABB">
        <w:rPr>
          <w:noProof/>
        </w:rPr>
        <w:t>general class for all speciali</w:t>
      </w:r>
      <w:r w:rsidR="00554911">
        <w:rPr>
          <w:noProof/>
        </w:rPr>
        <w:t>z</w:t>
      </w:r>
      <w:r w:rsidRPr="00070ABB">
        <w:rPr>
          <w:noProof/>
        </w:rPr>
        <w:t xml:space="preserve">ed soldiers – holds the </w:t>
      </w:r>
      <w:r w:rsidRPr="00070ABB">
        <w:rPr>
          <w:b/>
          <w:noProof/>
        </w:rPr>
        <w:t>corps</w:t>
      </w:r>
      <w:r w:rsidRPr="00070ABB">
        <w:rPr>
          <w:noProof/>
        </w:rPr>
        <w:t xml:space="preserve"> of the soldier. The corps can only be one of the following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Airforces</w:t>
      </w:r>
      <w:r w:rsidRPr="00070ABB">
        <w:rPr>
          <w:b/>
          <w:noProof/>
        </w:rPr>
        <w:t xml:space="preserve">" </w:t>
      </w:r>
      <w:r w:rsidRPr="00070ABB">
        <w:rPr>
          <w:noProof/>
        </w:rPr>
        <w:t xml:space="preserve">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Marines</w:t>
      </w:r>
      <w:r w:rsidRPr="00070ABB">
        <w:rPr>
          <w:b/>
          <w:noProof/>
        </w:rPr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Enumeration</w:t>
      </w:r>
      <w:r w:rsidRPr="00070ABB">
        <w:rPr>
          <w:noProof/>
        </w:rPr>
        <w:t>)</w:t>
      </w:r>
    </w:p>
    <w:p w14:paraId="2F933FE0" w14:textId="77777777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Engineer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repairs</w:t>
      </w:r>
      <w:r w:rsidRPr="00070ABB">
        <w:rPr>
          <w:noProof/>
        </w:rPr>
        <w:t xml:space="preserve">. A </w:t>
      </w:r>
      <w:r w:rsidRPr="00070ABB">
        <w:rPr>
          <w:b/>
          <w:noProof/>
        </w:rPr>
        <w:t xml:space="preserve">repair </w:t>
      </w:r>
      <w:r w:rsidRPr="00070ABB">
        <w:rPr>
          <w:noProof/>
        </w:rPr>
        <w:t xml:space="preserve">holds a </w:t>
      </w:r>
      <w:r w:rsidRPr="00070ABB">
        <w:rPr>
          <w:b/>
          <w:noProof/>
        </w:rPr>
        <w:t>part name</w:t>
      </w:r>
      <w:r w:rsidRPr="00070ABB">
        <w:rPr>
          <w:noProof/>
        </w:rPr>
        <w:t xml:space="preserve"> and 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 xml:space="preserve">hours worked </w:t>
      </w:r>
      <w:r w:rsidRPr="00070ABB">
        <w:rPr>
          <w:noProof/>
        </w:rPr>
        <w:t>(int)</w:t>
      </w:r>
    </w:p>
    <w:p w14:paraId="3F064F0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Repair&gt; getRepairs()</w:t>
      </w:r>
    </w:p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lastRenderedPageBreak/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070ABB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SpyImpl</w:t>
      </w:r>
      <w:r w:rsidRPr="00070ABB">
        <w:rPr>
          <w:noProof/>
        </w:rPr>
        <w:t xml:space="preserve"> – holds the </w:t>
      </w:r>
      <w:r w:rsidRPr="00070ABB">
        <w:rPr>
          <w:b/>
          <w:noProof/>
        </w:rPr>
        <w:t xml:space="preserve">code number </w:t>
      </w:r>
      <w:r w:rsidRPr="00070ABB">
        <w:rPr>
          <w:noProof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Privates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070ABB">
        <w:rPr>
          <w:b/>
          <w:noProof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Spy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</w:t>
      </w:r>
      <w:r w:rsidRPr="006E7A84">
        <w:rPr>
          <w:rFonts w:ascii="Consolas" w:hAnsi="Consolas"/>
          <w:b/>
          <w:noProof/>
          <w:lang w:val="bg-BG"/>
        </w:rPr>
        <w:br/>
      </w:r>
      <w:r w:rsidR="006E7A84" w:rsidRPr="006E7A84">
        <w:rPr>
          <w:rFonts w:ascii="Consolas" w:hAnsi="Consolas"/>
          <w:b/>
          <w:noProof/>
        </w:rPr>
        <w:t>Code Number: {codeNumber}</w:t>
      </w:r>
      <w:r w:rsidRPr="00070ABB">
        <w:rPr>
          <w:b/>
          <w:noProof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LieutenantGeneral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6E7A84">
        <w:rPr>
          <w:rFonts w:ascii="Consolas" w:hAnsi="Consolas"/>
          <w:b/>
          <w:noProof/>
        </w:rPr>
        <w:t>Name: {firstName} {lastName} Id: {id} Salary: {salary}</w:t>
      </w:r>
      <w:r w:rsidRPr="006E7A84">
        <w:rPr>
          <w:rFonts w:ascii="Consolas" w:hAnsi="Consolas"/>
          <w:b/>
          <w:noProof/>
          <w:lang w:val="bg-BG"/>
        </w:rPr>
        <w:br/>
      </w:r>
      <w:r w:rsidRPr="006E7A84">
        <w:rPr>
          <w:rFonts w:ascii="Consolas" w:hAnsi="Consolas"/>
          <w:b/>
          <w:noProof/>
        </w:rPr>
        <w:t>Privates: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1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2 ToString()}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Pr="006E7A84">
        <w:rPr>
          <w:rFonts w:ascii="Consolas" w:hAnsi="Consolas"/>
          <w:b/>
          <w:noProof/>
        </w:rPr>
        <w:t>…</w:t>
      </w:r>
      <w:r w:rsidRPr="006E7A84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6E7A84">
        <w:rPr>
          <w:rFonts w:ascii="Consolas" w:hAnsi="Consolas"/>
          <w:b/>
          <w:noProof/>
        </w:rPr>
        <w:t>{privateN ToString()}</w:t>
      </w:r>
      <w:r w:rsidRPr="00070ABB">
        <w:rPr>
          <w:b/>
          <w:noProof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  <w:lang w:val="bg-BG"/>
        </w:rPr>
        <w:lastRenderedPageBreak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lastRenderedPageBreak/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203B73">
        <w:rPr>
          <w:rFonts w:ascii="Consolas" w:hAnsi="Consolas"/>
          <w:b/>
        </w:rPr>
        <w:t>remove(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lastRenderedPageBreak/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BBCA62" w14:textId="77777777" w:rsidR="00193625" w:rsidRDefault="00193625" w:rsidP="008068A2">
      <w:pPr>
        <w:spacing w:after="0" w:line="240" w:lineRule="auto"/>
      </w:pPr>
      <w:r>
        <w:separator/>
      </w:r>
    </w:p>
  </w:endnote>
  <w:endnote w:type="continuationSeparator" w:id="0">
    <w:p w14:paraId="4E2DD510" w14:textId="77777777" w:rsidR="00193625" w:rsidRDefault="001936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93DCA" w:rsidRDefault="00693DC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93DCA" w:rsidRPr="002C539D" w:rsidRDefault="00693DC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693DCA" w:rsidRPr="002C539D" w:rsidRDefault="00693DC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FE3C267" w:rsidR="00693DCA" w:rsidRPr="002C539D" w:rsidRDefault="00693DC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350A1"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693DCA" w:rsidRPr="00596AA5" w:rsidRDefault="00693DC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FE3C267" w:rsidR="00693DCA" w:rsidRPr="002C539D" w:rsidRDefault="00693DC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="002350A1"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693DCA" w:rsidRPr="00596AA5" w:rsidRDefault="00693DC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8D05A4A" w:rsidR="00693DCA" w:rsidRPr="00596AA5" w:rsidRDefault="00693DC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B34B7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8D05A4A" w:rsidR="00693DCA" w:rsidRPr="00596AA5" w:rsidRDefault="00693DC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B34B7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082CAA" w14:textId="77777777" w:rsidR="00193625" w:rsidRDefault="00193625" w:rsidP="008068A2">
      <w:pPr>
        <w:spacing w:after="0" w:line="240" w:lineRule="auto"/>
      </w:pPr>
      <w:r>
        <w:separator/>
      </w:r>
    </w:p>
  </w:footnote>
  <w:footnote w:type="continuationSeparator" w:id="0">
    <w:p w14:paraId="255063D4" w14:textId="77777777" w:rsidR="00193625" w:rsidRDefault="001936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93DCA" w:rsidRDefault="00693DC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3710030">
    <w:abstractNumId w:val="0"/>
  </w:num>
  <w:num w:numId="2" w16cid:durableId="1946839682">
    <w:abstractNumId w:val="47"/>
  </w:num>
  <w:num w:numId="3" w16cid:durableId="578445540">
    <w:abstractNumId w:val="12"/>
  </w:num>
  <w:num w:numId="4" w16cid:durableId="65762788">
    <w:abstractNumId w:val="31"/>
  </w:num>
  <w:num w:numId="5" w16cid:durableId="2016959297">
    <w:abstractNumId w:val="32"/>
  </w:num>
  <w:num w:numId="6" w16cid:durableId="1405294625">
    <w:abstractNumId w:val="37"/>
  </w:num>
  <w:num w:numId="7" w16cid:durableId="1237742746">
    <w:abstractNumId w:val="4"/>
  </w:num>
  <w:num w:numId="8" w16cid:durableId="40832351">
    <w:abstractNumId w:val="10"/>
  </w:num>
  <w:num w:numId="9" w16cid:durableId="1256328470">
    <w:abstractNumId w:val="28"/>
  </w:num>
  <w:num w:numId="10" w16cid:durableId="174047040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2445421">
    <w:abstractNumId w:val="5"/>
  </w:num>
  <w:num w:numId="12" w16cid:durableId="80950546">
    <w:abstractNumId w:val="24"/>
  </w:num>
  <w:num w:numId="13" w16cid:durableId="861669806">
    <w:abstractNumId w:val="1"/>
  </w:num>
  <w:num w:numId="14" w16cid:durableId="173541856">
    <w:abstractNumId w:val="36"/>
  </w:num>
  <w:num w:numId="15" w16cid:durableId="1019501059">
    <w:abstractNumId w:val="13"/>
  </w:num>
  <w:num w:numId="16" w16cid:durableId="680088736">
    <w:abstractNumId w:val="42"/>
  </w:num>
  <w:num w:numId="17" w16cid:durableId="1760903533">
    <w:abstractNumId w:val="30"/>
  </w:num>
  <w:num w:numId="18" w16cid:durableId="1640957454">
    <w:abstractNumId w:val="46"/>
  </w:num>
  <w:num w:numId="19" w16cid:durableId="164321689">
    <w:abstractNumId w:val="38"/>
  </w:num>
  <w:num w:numId="20" w16cid:durableId="1424496469">
    <w:abstractNumId w:val="23"/>
  </w:num>
  <w:num w:numId="21" w16cid:durableId="1553888816">
    <w:abstractNumId w:val="34"/>
  </w:num>
  <w:num w:numId="22" w16cid:durableId="1051421131">
    <w:abstractNumId w:val="15"/>
  </w:num>
  <w:num w:numId="23" w16cid:durableId="2249455">
    <w:abstractNumId w:val="18"/>
  </w:num>
  <w:num w:numId="24" w16cid:durableId="890266262">
    <w:abstractNumId w:val="2"/>
  </w:num>
  <w:num w:numId="25" w16cid:durableId="285238736">
    <w:abstractNumId w:val="9"/>
  </w:num>
  <w:num w:numId="26" w16cid:durableId="758673401">
    <w:abstractNumId w:val="19"/>
  </w:num>
  <w:num w:numId="27" w16cid:durableId="792135704">
    <w:abstractNumId w:val="40"/>
  </w:num>
  <w:num w:numId="28" w16cid:durableId="2121341340">
    <w:abstractNumId w:val="21"/>
  </w:num>
  <w:num w:numId="29" w16cid:durableId="1219514026">
    <w:abstractNumId w:val="45"/>
  </w:num>
  <w:num w:numId="30" w16cid:durableId="528613749">
    <w:abstractNumId w:val="25"/>
  </w:num>
  <w:num w:numId="31" w16cid:durableId="937176296">
    <w:abstractNumId w:val="14"/>
  </w:num>
  <w:num w:numId="32" w16cid:durableId="180163483">
    <w:abstractNumId w:val="39"/>
  </w:num>
  <w:num w:numId="33" w16cid:durableId="253823293">
    <w:abstractNumId w:val="43"/>
  </w:num>
  <w:num w:numId="34" w16cid:durableId="1492913042">
    <w:abstractNumId w:val="27"/>
  </w:num>
  <w:num w:numId="35" w16cid:durableId="715011992">
    <w:abstractNumId w:val="44"/>
  </w:num>
  <w:num w:numId="36" w16cid:durableId="1792434250">
    <w:abstractNumId w:val="8"/>
  </w:num>
  <w:num w:numId="37" w16cid:durableId="564991718">
    <w:abstractNumId w:val="26"/>
  </w:num>
  <w:num w:numId="38" w16cid:durableId="521633046">
    <w:abstractNumId w:val="17"/>
  </w:num>
  <w:num w:numId="39" w16cid:durableId="1830705361">
    <w:abstractNumId w:val="33"/>
  </w:num>
  <w:num w:numId="40" w16cid:durableId="160133182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208031901">
    <w:abstractNumId w:val="20"/>
  </w:num>
  <w:num w:numId="42" w16cid:durableId="290407549">
    <w:abstractNumId w:val="35"/>
  </w:num>
  <w:num w:numId="43" w16cid:durableId="930546530">
    <w:abstractNumId w:val="29"/>
  </w:num>
  <w:num w:numId="44" w16cid:durableId="1821145463">
    <w:abstractNumId w:val="11"/>
  </w:num>
  <w:num w:numId="45" w16cid:durableId="58332272">
    <w:abstractNumId w:val="41"/>
  </w:num>
  <w:num w:numId="46" w16cid:durableId="1202353903">
    <w:abstractNumId w:val="3"/>
  </w:num>
  <w:num w:numId="47" w16cid:durableId="1725643110">
    <w:abstractNumId w:val="6"/>
  </w:num>
  <w:num w:numId="48" w16cid:durableId="171804375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93625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64287"/>
    <w:rsid w:val="0026589D"/>
    <w:rsid w:val="002664E1"/>
    <w:rsid w:val="002674C4"/>
    <w:rsid w:val="002819B5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A64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89357-DFDE-4D05-B500-89ED96B63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586</Words>
  <Characters>15417</Characters>
  <Application>Microsoft Office Word</Application>
  <DocSecurity>0</DocSecurity>
  <Lines>1027</Lines>
  <Paragraphs>6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11-25T07:58:00Z</dcterms:created>
  <dcterms:modified xsi:type="dcterms:W3CDTF">2022-11-25T07:58:00Z</dcterms:modified>
  <cp:category>programming;computer programming;software development;web development</cp:category>
</cp:coreProperties>
</file>